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f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9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QQ4CQQgjfqD//2V/gG1RL15M4OC4cXb20FAoZaq/FuuvvlUVWEBrm8Ojvtev36rReqif4HLY4ik2+F9B5nCAJyRW4QwPTq044wJPKRNcEcRF/lzSzzqor1dJKSKM0dA2f64rBSkF+n3LVwiIVEhnccvXcQ1ZjhTX8ZEprndD7/M3LTxpXOtFlaVxqPBKOVzjOSxH6QYprvnaxuxUGLns61GRCxnF7PPHFLjSa9Lfvt9sfVpxQe752pzNFKnuhV/FUE2ZcYYtXtrWW/S3j49punqPu4v4xLcy5HiBZ5fvmW4mfODPeLmWIHExPxrpX2bSHcw3wYgnc+noi3meRoNj5Qme28J2lea7uG/Y+DBXsIv7lbbkri/8zz5KjhVynb//vu8+ARIUXwwDwIKv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ooks like Momento is iOS only. For me, I want something on my Mac for</w:t>
      </w:r>
      <w:r>
        <w:t xml:space="preserve"> </w:t>
      </w:r>
      <w:r>
        <w:t xml:space="preserve">this type of th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9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df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df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f9</dc:title>
  <dc:creator/>
  <cp:keywords/>
  <dcterms:created xsi:type="dcterms:W3CDTF">2026-05-07T01:59:58Z</dcterms:created>
  <dcterms:modified xsi:type="dcterms:W3CDTF">2026-05-07T01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